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4BC88" w14:textId="77777777" w:rsidR="00106DA0" w:rsidRDefault="00F92CF1" w:rsidP="00F92CF1">
      <w:pPr>
        <w:jc w:val="center"/>
        <w:rPr>
          <w:rFonts w:cstheme="minorHAnsi"/>
          <w:b/>
          <w:bCs/>
          <w:sz w:val="32"/>
          <w:szCs w:val="32"/>
        </w:rPr>
      </w:pPr>
      <w:r w:rsidRPr="00612853">
        <w:rPr>
          <w:rFonts w:cstheme="minorHAnsi"/>
          <w:b/>
          <w:bCs/>
          <w:sz w:val="32"/>
          <w:szCs w:val="32"/>
        </w:rPr>
        <w:t xml:space="preserve">INFORMATIVO – PROCESSO SELETIVO </w:t>
      </w:r>
      <w:r w:rsidR="00106DA0">
        <w:rPr>
          <w:rFonts w:cstheme="minorHAnsi"/>
          <w:b/>
          <w:bCs/>
          <w:sz w:val="32"/>
          <w:szCs w:val="32"/>
        </w:rPr>
        <w:t>2023</w:t>
      </w:r>
    </w:p>
    <w:p w14:paraId="7EC3D41A" w14:textId="0A9AFC7F" w:rsidR="00106DA0" w:rsidRDefault="00444497" w:rsidP="00106DA0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RGUIÇÃO</w:t>
      </w:r>
      <w:r w:rsidR="00106DA0">
        <w:rPr>
          <w:rFonts w:cstheme="minorHAnsi"/>
          <w:b/>
          <w:bCs/>
          <w:sz w:val="32"/>
          <w:szCs w:val="32"/>
        </w:rPr>
        <w:t xml:space="preserve"> – </w:t>
      </w:r>
      <w:r w:rsidR="006013FE">
        <w:rPr>
          <w:rFonts w:cstheme="minorHAnsi"/>
          <w:b/>
          <w:bCs/>
          <w:sz w:val="32"/>
          <w:szCs w:val="32"/>
        </w:rPr>
        <w:t>MESTRADO</w:t>
      </w:r>
    </w:p>
    <w:p w14:paraId="76D54656" w14:textId="71A2D158" w:rsidR="006013FE" w:rsidRDefault="006013FE" w:rsidP="00106DA0">
      <w:pPr>
        <w:jc w:val="center"/>
        <w:rPr>
          <w:rFonts w:cstheme="minorHAnsi"/>
          <w:b/>
          <w:bCs/>
          <w:sz w:val="32"/>
          <w:szCs w:val="32"/>
        </w:rPr>
      </w:pPr>
      <w:r w:rsidRPr="00AE1DA8">
        <w:rPr>
          <w:rFonts w:cstheme="minorHAnsi"/>
          <w:b/>
          <w:bCs/>
          <w:sz w:val="32"/>
          <w:szCs w:val="32"/>
          <w:highlight w:val="yellow"/>
        </w:rPr>
        <w:t>Linha de pesquisa: Neuropsicologia do Desenvolvimento</w:t>
      </w:r>
    </w:p>
    <w:p w14:paraId="287A0DEC" w14:textId="739443BA" w:rsidR="00106DA0" w:rsidRDefault="00106DA0" w:rsidP="00106DA0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LOCAL: Sala 2060 - FAFICH</w:t>
      </w:r>
    </w:p>
    <w:p w14:paraId="5AC7AE68" w14:textId="36AE2B5E" w:rsidR="00F92CF1" w:rsidRPr="00444497" w:rsidRDefault="006013FE" w:rsidP="00F92CF1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SEGUNDA-FEIRA</w:t>
      </w:r>
      <w:r w:rsidR="00444497">
        <w:rPr>
          <w:rFonts w:cstheme="minorHAnsi"/>
          <w:b/>
          <w:bCs/>
          <w:sz w:val="32"/>
          <w:szCs w:val="32"/>
        </w:rPr>
        <w:t xml:space="preserve"> -M</w:t>
      </w:r>
      <w:r w:rsidR="006B2411" w:rsidRPr="00444497">
        <w:rPr>
          <w:rFonts w:cstheme="minorHAnsi"/>
          <w:b/>
          <w:bCs/>
          <w:sz w:val="32"/>
          <w:szCs w:val="32"/>
        </w:rPr>
        <w:t>anhã</w:t>
      </w:r>
      <w:r w:rsidR="00F92CF1" w:rsidRPr="00444497">
        <w:rPr>
          <w:rFonts w:cstheme="minorHAnsi"/>
          <w:b/>
          <w:bCs/>
          <w:sz w:val="32"/>
          <w:szCs w:val="32"/>
        </w:rPr>
        <w:t xml:space="preserve"> (</w:t>
      </w:r>
      <w:r>
        <w:rPr>
          <w:rFonts w:cstheme="minorHAnsi"/>
          <w:b/>
          <w:bCs/>
          <w:sz w:val="32"/>
          <w:szCs w:val="32"/>
        </w:rPr>
        <w:t>31</w:t>
      </w:r>
      <w:r w:rsidR="003C0CFE" w:rsidRPr="00444497">
        <w:rPr>
          <w:rFonts w:cstheme="minorHAnsi"/>
          <w:b/>
          <w:bCs/>
          <w:sz w:val="32"/>
          <w:szCs w:val="32"/>
        </w:rPr>
        <w:t>/</w:t>
      </w:r>
      <w:r w:rsidR="00106DA0" w:rsidRPr="00444497">
        <w:rPr>
          <w:rFonts w:cstheme="minorHAnsi"/>
          <w:b/>
          <w:bCs/>
          <w:sz w:val="32"/>
          <w:szCs w:val="32"/>
        </w:rPr>
        <w:t>10</w:t>
      </w:r>
      <w:r w:rsidR="00F92CF1" w:rsidRPr="00444497">
        <w:rPr>
          <w:rFonts w:cstheme="minorHAnsi"/>
          <w:b/>
          <w:bCs/>
          <w:sz w:val="32"/>
          <w:szCs w:val="32"/>
        </w:rPr>
        <w:t>/202</w:t>
      </w:r>
      <w:r w:rsidR="00106DA0" w:rsidRPr="00444497">
        <w:rPr>
          <w:rFonts w:cstheme="minorHAnsi"/>
          <w:b/>
          <w:bCs/>
          <w:sz w:val="32"/>
          <w:szCs w:val="32"/>
        </w:rPr>
        <w:t>2</w:t>
      </w:r>
      <w:r w:rsidR="00F92CF1" w:rsidRPr="00444497">
        <w:rPr>
          <w:rFonts w:cstheme="minorHAnsi"/>
          <w:b/>
          <w:bCs/>
          <w:sz w:val="32"/>
          <w:szCs w:val="32"/>
        </w:rPr>
        <w:t>)</w:t>
      </w:r>
    </w:p>
    <w:tbl>
      <w:tblPr>
        <w:tblStyle w:val="Tabelacomgrade"/>
        <w:tblW w:w="9923" w:type="dxa"/>
        <w:tblInd w:w="1696" w:type="dxa"/>
        <w:tblLook w:val="04A0" w:firstRow="1" w:lastRow="0" w:firstColumn="1" w:lastColumn="0" w:noHBand="0" w:noVBand="1"/>
      </w:tblPr>
      <w:tblGrid>
        <w:gridCol w:w="2965"/>
        <w:gridCol w:w="6958"/>
      </w:tblGrid>
      <w:tr w:rsidR="006013FE" w:rsidRPr="00106DA0" w14:paraId="647A0D66" w14:textId="65017452" w:rsidTr="00AE1DA8">
        <w:tc>
          <w:tcPr>
            <w:tcW w:w="2965" w:type="dxa"/>
          </w:tcPr>
          <w:p w14:paraId="397AC29E" w14:textId="74390463" w:rsidR="006013FE" w:rsidRPr="00444497" w:rsidRDefault="006013FE" w:rsidP="00444497">
            <w:pPr>
              <w:spacing w:line="480" w:lineRule="auto"/>
              <w:jc w:val="center"/>
              <w:rPr>
                <w:rFonts w:cstheme="minorHAnsi"/>
                <w:b/>
                <w:bCs/>
                <w:sz w:val="26"/>
                <w:szCs w:val="26"/>
              </w:rPr>
            </w:pPr>
            <w:r w:rsidRPr="00444497">
              <w:rPr>
                <w:rFonts w:cstheme="minorHAnsi"/>
                <w:b/>
                <w:bCs/>
                <w:sz w:val="26"/>
                <w:szCs w:val="26"/>
              </w:rPr>
              <w:t>Horário</w:t>
            </w:r>
          </w:p>
        </w:tc>
        <w:tc>
          <w:tcPr>
            <w:tcW w:w="6958" w:type="dxa"/>
          </w:tcPr>
          <w:p w14:paraId="35890463" w14:textId="35FCB3CB" w:rsidR="006013FE" w:rsidRPr="00444497" w:rsidRDefault="006013FE" w:rsidP="00444497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theme="minorHAnsi"/>
                <w:b/>
                <w:bCs/>
                <w:sz w:val="26"/>
                <w:szCs w:val="26"/>
              </w:rPr>
            </w:pPr>
            <w:r w:rsidRPr="00444497">
              <w:rPr>
                <w:rFonts w:cstheme="minorHAnsi"/>
                <w:b/>
                <w:bCs/>
                <w:sz w:val="26"/>
                <w:szCs w:val="26"/>
              </w:rPr>
              <w:t>Candidato</w:t>
            </w:r>
          </w:p>
        </w:tc>
      </w:tr>
      <w:tr w:rsidR="006013FE" w:rsidRPr="00106DA0" w14:paraId="01F48AA3" w14:textId="77777777" w:rsidTr="00AE1DA8">
        <w:tc>
          <w:tcPr>
            <w:tcW w:w="2965" w:type="dxa"/>
          </w:tcPr>
          <w:p w14:paraId="22D1CE28" w14:textId="1FB36697" w:rsidR="006013FE" w:rsidRPr="00106DA0" w:rsidRDefault="00AE1DA8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AE1DA8">
              <w:rPr>
                <w:rFonts w:cstheme="minorHAnsi"/>
                <w:sz w:val="26"/>
                <w:szCs w:val="26"/>
              </w:rPr>
              <w:t>09:00-09:20</w:t>
            </w:r>
          </w:p>
        </w:tc>
        <w:tc>
          <w:tcPr>
            <w:tcW w:w="6958" w:type="dxa"/>
          </w:tcPr>
          <w:p w14:paraId="65DE8682" w14:textId="0594FEC0" w:rsidR="006013FE" w:rsidRPr="00106DA0" w:rsidRDefault="00AE1DA8" w:rsidP="00444497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Alan Emílio Lima Lisboa</w:t>
            </w:r>
          </w:p>
        </w:tc>
      </w:tr>
      <w:tr w:rsidR="006013FE" w:rsidRPr="00106DA0" w14:paraId="09313200" w14:textId="1D82832B" w:rsidTr="00AE1DA8">
        <w:tc>
          <w:tcPr>
            <w:tcW w:w="2965" w:type="dxa"/>
          </w:tcPr>
          <w:p w14:paraId="3960EE2D" w14:textId="51602A90" w:rsidR="006013FE" w:rsidRPr="00106DA0" w:rsidRDefault="00AE1DA8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AE1DA8">
              <w:rPr>
                <w:rFonts w:cstheme="minorHAnsi"/>
                <w:sz w:val="26"/>
                <w:szCs w:val="26"/>
              </w:rPr>
              <w:t>09:20-09:40</w:t>
            </w:r>
          </w:p>
        </w:tc>
        <w:tc>
          <w:tcPr>
            <w:tcW w:w="6958" w:type="dxa"/>
          </w:tcPr>
          <w:p w14:paraId="569E124F" w14:textId="3D9EABCD" w:rsidR="006013FE" w:rsidRPr="00106DA0" w:rsidRDefault="00AE1DA8" w:rsidP="00444497">
            <w:pPr>
              <w:tabs>
                <w:tab w:val="left" w:pos="2160"/>
              </w:tabs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Laura Beatriz de Jesus Souza</w:t>
            </w:r>
          </w:p>
        </w:tc>
      </w:tr>
      <w:tr w:rsidR="006013FE" w:rsidRPr="00106DA0" w14:paraId="39A1792E" w14:textId="0DFA6281" w:rsidTr="00AE1DA8">
        <w:tc>
          <w:tcPr>
            <w:tcW w:w="2965" w:type="dxa"/>
          </w:tcPr>
          <w:p w14:paraId="3F57E08C" w14:textId="4898A2D4" w:rsidR="006013FE" w:rsidRPr="00106DA0" w:rsidRDefault="00AE1DA8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AE1DA8">
              <w:rPr>
                <w:rFonts w:cstheme="minorHAnsi"/>
                <w:sz w:val="26"/>
                <w:szCs w:val="26"/>
              </w:rPr>
              <w:t>09:40-10:00</w:t>
            </w:r>
          </w:p>
        </w:tc>
        <w:tc>
          <w:tcPr>
            <w:tcW w:w="6958" w:type="dxa"/>
          </w:tcPr>
          <w:p w14:paraId="294E3DB1" w14:textId="024FC127" w:rsidR="006013FE" w:rsidRPr="00106DA0" w:rsidRDefault="00AE1DA8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Lidiane Michele de Barcelos</w:t>
            </w:r>
          </w:p>
        </w:tc>
      </w:tr>
      <w:tr w:rsidR="006013FE" w:rsidRPr="00106DA0" w14:paraId="23A64E1E" w14:textId="29E90940" w:rsidTr="00AE1DA8">
        <w:tc>
          <w:tcPr>
            <w:tcW w:w="2965" w:type="dxa"/>
          </w:tcPr>
          <w:p w14:paraId="02B2B74D" w14:textId="46EBFCD5" w:rsidR="006013FE" w:rsidRPr="00106DA0" w:rsidRDefault="00AE1DA8" w:rsidP="00444497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 w:rsidRPr="00AE1DA8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0:00-10:20</w:t>
            </w:r>
          </w:p>
        </w:tc>
        <w:tc>
          <w:tcPr>
            <w:tcW w:w="6958" w:type="dxa"/>
          </w:tcPr>
          <w:p w14:paraId="1D2EB36E" w14:textId="1ABF95F0" w:rsidR="006013FE" w:rsidRPr="00106DA0" w:rsidRDefault="00AE1DA8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Luana Elizabeth Brito</w:t>
            </w:r>
          </w:p>
        </w:tc>
      </w:tr>
      <w:tr w:rsidR="006013FE" w:rsidRPr="00106DA0" w14:paraId="1C508E66" w14:textId="71978227" w:rsidTr="00AE1DA8">
        <w:tc>
          <w:tcPr>
            <w:tcW w:w="2965" w:type="dxa"/>
          </w:tcPr>
          <w:p w14:paraId="2F2EFF0D" w14:textId="49B15C17" w:rsidR="006013FE" w:rsidRPr="00106DA0" w:rsidRDefault="00AE1DA8" w:rsidP="00444497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 w:rsidRPr="00AE1DA8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0:20-10:40</w:t>
            </w:r>
          </w:p>
        </w:tc>
        <w:tc>
          <w:tcPr>
            <w:tcW w:w="6958" w:type="dxa"/>
          </w:tcPr>
          <w:p w14:paraId="38FB509E" w14:textId="68081E1C" w:rsidR="006013FE" w:rsidRPr="00106DA0" w:rsidRDefault="00AE1DA8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Luciano da Silva Amorim</w:t>
            </w:r>
          </w:p>
        </w:tc>
      </w:tr>
    </w:tbl>
    <w:p w14:paraId="3EFEED0D" w14:textId="5B94426E" w:rsidR="00444497" w:rsidRDefault="00444497" w:rsidP="00AE1DA8"/>
    <w:sectPr w:rsidR="00444497" w:rsidSect="00106DA0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TIzMTE1NDIzNTVS0lEKTi0uzszPAykwrAUAavTKwiwAAAA="/>
  </w:docVars>
  <w:rsids>
    <w:rsidRoot w:val="00F92CF1"/>
    <w:rsid w:val="00106DA0"/>
    <w:rsid w:val="001D4375"/>
    <w:rsid w:val="001E0E3D"/>
    <w:rsid w:val="002B3282"/>
    <w:rsid w:val="002D4C49"/>
    <w:rsid w:val="003C0CFE"/>
    <w:rsid w:val="00444497"/>
    <w:rsid w:val="00482256"/>
    <w:rsid w:val="0054375D"/>
    <w:rsid w:val="006013FE"/>
    <w:rsid w:val="00637F37"/>
    <w:rsid w:val="00652E93"/>
    <w:rsid w:val="006B2411"/>
    <w:rsid w:val="007D107B"/>
    <w:rsid w:val="00855FFE"/>
    <w:rsid w:val="00873919"/>
    <w:rsid w:val="009E58E3"/>
    <w:rsid w:val="00A10FE7"/>
    <w:rsid w:val="00A357DD"/>
    <w:rsid w:val="00AC2E45"/>
    <w:rsid w:val="00AE1B1D"/>
    <w:rsid w:val="00AE1DA8"/>
    <w:rsid w:val="00B76717"/>
    <w:rsid w:val="00CC6835"/>
    <w:rsid w:val="00D01329"/>
    <w:rsid w:val="00E13656"/>
    <w:rsid w:val="00E438C6"/>
    <w:rsid w:val="00F92CF1"/>
    <w:rsid w:val="00F96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B6AF4A"/>
  <w15:chartTrackingRefBased/>
  <w15:docId w15:val="{405B35F4-15BC-4B0B-A97E-6F392918C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CF1"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92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92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87391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73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Mansur Alves</dc:creator>
  <cp:keywords/>
  <dc:description/>
  <cp:lastModifiedBy>Marcela Mansur Alves</cp:lastModifiedBy>
  <cp:revision>3</cp:revision>
  <dcterms:created xsi:type="dcterms:W3CDTF">2022-10-13T16:39:00Z</dcterms:created>
  <dcterms:modified xsi:type="dcterms:W3CDTF">2022-10-13T16:42:00Z</dcterms:modified>
</cp:coreProperties>
</file>